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A413" w14:textId="180EC6D1" w:rsidR="00E90109" w:rsidRDefault="0009731A">
      <w:r>
        <w:t>Test Cases:</w:t>
      </w:r>
    </w:p>
    <w:p w14:paraId="091B2288" w14:textId="47FF64DB" w:rsidR="0009731A" w:rsidRDefault="0009731A" w:rsidP="0009731A">
      <w:pPr>
        <w:pStyle w:val="ListParagraph"/>
        <w:numPr>
          <w:ilvl w:val="0"/>
          <w:numId w:val="1"/>
        </w:numPr>
      </w:pPr>
      <w:r>
        <w:t xml:space="preserve">Sign up user: </w:t>
      </w:r>
    </w:p>
    <w:p w14:paraId="738E30CB" w14:textId="57193C8B" w:rsidR="0009731A" w:rsidRDefault="0009731A" w:rsidP="0009731A">
      <w:pPr>
        <w:pStyle w:val="ListParagraph"/>
        <w:numPr>
          <w:ilvl w:val="1"/>
          <w:numId w:val="1"/>
        </w:numPr>
      </w:pPr>
      <w:r>
        <w:t>First name: Steven</w:t>
      </w:r>
    </w:p>
    <w:p w14:paraId="46D2F661" w14:textId="40949BF5" w:rsidR="0009731A" w:rsidRDefault="0009731A" w:rsidP="0009731A">
      <w:pPr>
        <w:pStyle w:val="ListParagraph"/>
        <w:numPr>
          <w:ilvl w:val="1"/>
          <w:numId w:val="1"/>
        </w:numPr>
      </w:pPr>
      <w:r>
        <w:t>Last name: Johnson</w:t>
      </w:r>
    </w:p>
    <w:p w14:paraId="69829DEE" w14:textId="38DC83E5" w:rsidR="0009731A" w:rsidRDefault="0009731A" w:rsidP="0009731A">
      <w:pPr>
        <w:pStyle w:val="ListParagraph"/>
        <w:numPr>
          <w:ilvl w:val="1"/>
          <w:numId w:val="1"/>
        </w:numPr>
      </w:pPr>
      <w:r>
        <w:t xml:space="preserve">Email: </w:t>
      </w:r>
      <w:hyperlink r:id="rId5" w:history="1">
        <w:r w:rsidRPr="00214D6D">
          <w:rPr>
            <w:rStyle w:val="Hyperlink"/>
          </w:rPr>
          <w:t>stevenjohnson@gmail.com</w:t>
        </w:r>
      </w:hyperlink>
    </w:p>
    <w:p w14:paraId="048E38B8" w14:textId="0BF9FF46" w:rsidR="0009731A" w:rsidRDefault="0009731A" w:rsidP="0009731A">
      <w:pPr>
        <w:pStyle w:val="ListParagraph"/>
        <w:numPr>
          <w:ilvl w:val="1"/>
          <w:numId w:val="1"/>
        </w:numPr>
      </w:pPr>
      <w:r>
        <w:t>Password:SecurePasswordForSteven123!!</w:t>
      </w:r>
    </w:p>
    <w:p w14:paraId="0E58A3D3" w14:textId="3E574204" w:rsidR="0009731A" w:rsidRDefault="0009731A" w:rsidP="0009731A">
      <w:r>
        <w:t>Outcome: User Steven Johnson created</w:t>
      </w:r>
      <w:r w:rsidR="00B849FA" w:rsidRPr="00B849FA">
        <w:drawing>
          <wp:inline distT="0" distB="0" distL="0" distR="0" wp14:anchorId="348C78C2" wp14:editId="01B47C35">
            <wp:extent cx="6858000" cy="1102995"/>
            <wp:effectExtent l="0" t="0" r="0" b="1905"/>
            <wp:docPr id="11349406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94064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44270" w14:textId="330C7824" w:rsidR="0009731A" w:rsidRDefault="0009731A" w:rsidP="0009731A"/>
    <w:p w14:paraId="117475B6" w14:textId="493ED0E3" w:rsidR="00B849FA" w:rsidRDefault="00B849FA" w:rsidP="00B849FA">
      <w:pPr>
        <w:pStyle w:val="ListParagraph"/>
        <w:numPr>
          <w:ilvl w:val="0"/>
          <w:numId w:val="1"/>
        </w:numPr>
      </w:pPr>
      <w:r>
        <w:t>Log in user</w:t>
      </w:r>
    </w:p>
    <w:p w14:paraId="5155FBEB" w14:textId="77777777" w:rsidR="00B849FA" w:rsidRDefault="00B849FA" w:rsidP="00B849FA">
      <w:pPr>
        <w:pStyle w:val="ListParagraph"/>
        <w:numPr>
          <w:ilvl w:val="1"/>
          <w:numId w:val="1"/>
        </w:numPr>
      </w:pPr>
      <w:r>
        <w:t>Log in with Steven Johnson</w:t>
      </w:r>
    </w:p>
    <w:p w14:paraId="01FFF77F" w14:textId="0E1EDECC" w:rsidR="00B849FA" w:rsidRDefault="00B849FA" w:rsidP="00B849FA">
      <w:r w:rsidRPr="0009731A">
        <w:drawing>
          <wp:inline distT="0" distB="0" distL="0" distR="0" wp14:anchorId="526917D2" wp14:editId="24C3B5E6">
            <wp:extent cx="4114800" cy="1876278"/>
            <wp:effectExtent l="0" t="0" r="0" b="0"/>
            <wp:docPr id="6721894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18946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9965" cy="188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98EB9" w14:textId="1FB7F7A3" w:rsidR="0009731A" w:rsidRDefault="0009731A" w:rsidP="0009731A">
      <w:pPr>
        <w:pStyle w:val="ListParagraph"/>
        <w:numPr>
          <w:ilvl w:val="0"/>
          <w:numId w:val="1"/>
        </w:numPr>
      </w:pPr>
      <w:r>
        <w:t>Create new Binz:</w:t>
      </w:r>
    </w:p>
    <w:p w14:paraId="7F15859A" w14:textId="1F87A87E" w:rsidR="0009731A" w:rsidRDefault="0009731A" w:rsidP="0009731A">
      <w:pPr>
        <w:pStyle w:val="ListParagraph"/>
        <w:numPr>
          <w:ilvl w:val="1"/>
          <w:numId w:val="1"/>
        </w:numPr>
      </w:pPr>
      <w:r>
        <w:t>Binz name: kitchen</w:t>
      </w:r>
    </w:p>
    <w:p w14:paraId="6A2F2444" w14:textId="59DC16F6" w:rsidR="0009731A" w:rsidRDefault="0009731A" w:rsidP="0009731A">
      <w:r>
        <w:t>Outcome: Kitchen Binz created</w:t>
      </w:r>
    </w:p>
    <w:p w14:paraId="526A97A4" w14:textId="7170EFE6" w:rsidR="0009731A" w:rsidRDefault="0009731A" w:rsidP="0009731A">
      <w:r w:rsidRPr="0009731A">
        <w:lastRenderedPageBreak/>
        <w:drawing>
          <wp:inline distT="0" distB="0" distL="0" distR="0" wp14:anchorId="14B0322F" wp14:editId="2D50CD51">
            <wp:extent cx="5048250" cy="1386651"/>
            <wp:effectExtent l="0" t="0" r="0" b="4445"/>
            <wp:docPr id="1826970709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970709" name="Picture 1" descr="A close-up of a computer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5093" cy="139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30829" w14:textId="77777777" w:rsidR="0009731A" w:rsidRDefault="0009731A" w:rsidP="0009731A"/>
    <w:p w14:paraId="5CEEB1A5" w14:textId="77777777" w:rsidR="00B849FA" w:rsidRDefault="00B849FA" w:rsidP="0009731A"/>
    <w:p w14:paraId="4CB31391" w14:textId="77777777" w:rsidR="00B849FA" w:rsidRDefault="00B849FA" w:rsidP="0009731A"/>
    <w:p w14:paraId="52F0F502" w14:textId="3691E1B2" w:rsidR="0009731A" w:rsidRDefault="0009731A" w:rsidP="0009731A">
      <w:pPr>
        <w:pStyle w:val="ListParagraph"/>
        <w:numPr>
          <w:ilvl w:val="0"/>
          <w:numId w:val="1"/>
        </w:numPr>
      </w:pPr>
      <w:r>
        <w:t>Add item to Kitchen Binz</w:t>
      </w:r>
    </w:p>
    <w:p w14:paraId="41319B98" w14:textId="1AA81146" w:rsidR="0009731A" w:rsidRDefault="0009731A" w:rsidP="0009731A">
      <w:pPr>
        <w:pStyle w:val="ListParagraph"/>
        <w:numPr>
          <w:ilvl w:val="1"/>
          <w:numId w:val="1"/>
        </w:numPr>
      </w:pPr>
      <w:r>
        <w:t xml:space="preserve">Add Apple, quantity 1, expires </w:t>
      </w:r>
      <w:proofErr w:type="gramStart"/>
      <w:r>
        <w:t>11/20/23</w:t>
      </w:r>
      <w:proofErr w:type="gramEnd"/>
    </w:p>
    <w:p w14:paraId="5928E436" w14:textId="6D3BCB84" w:rsidR="00B849FA" w:rsidRDefault="00B849FA" w:rsidP="00B849FA">
      <w:r>
        <w:t>Outcome: Apple item created</w:t>
      </w:r>
    </w:p>
    <w:p w14:paraId="5B2EEDD4" w14:textId="590D1C10" w:rsidR="00B849FA" w:rsidRDefault="00B849FA" w:rsidP="00B849FA">
      <w:pPr>
        <w:ind w:left="1080"/>
      </w:pPr>
      <w:r w:rsidRPr="00B849FA">
        <w:drawing>
          <wp:inline distT="0" distB="0" distL="0" distR="0" wp14:anchorId="66FA6A00" wp14:editId="1CC3D89D">
            <wp:extent cx="4886325" cy="3036570"/>
            <wp:effectExtent l="0" t="0" r="9525" b="0"/>
            <wp:docPr id="13221298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12982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8428" cy="304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28C2" w14:textId="7E3B0AD3" w:rsidR="00B849FA" w:rsidRDefault="00B849FA" w:rsidP="00B849FA">
      <w:pPr>
        <w:pStyle w:val="ListParagraph"/>
        <w:numPr>
          <w:ilvl w:val="0"/>
          <w:numId w:val="1"/>
        </w:numPr>
      </w:pPr>
      <w:r>
        <w:t>Update Apple item</w:t>
      </w:r>
    </w:p>
    <w:p w14:paraId="418B6F34" w14:textId="38D609BD" w:rsidR="00B849FA" w:rsidRDefault="00B849FA" w:rsidP="00B849FA">
      <w:pPr>
        <w:pStyle w:val="ListParagraph"/>
        <w:numPr>
          <w:ilvl w:val="1"/>
          <w:numId w:val="1"/>
        </w:numPr>
      </w:pPr>
      <w:r>
        <w:t>Increase quantity of Apple’s to 4</w:t>
      </w:r>
    </w:p>
    <w:p w14:paraId="6E63AECB" w14:textId="4E3D6BC6" w:rsidR="00B849FA" w:rsidRDefault="00B849FA" w:rsidP="00B849FA">
      <w:r>
        <w:t>Outcome: Quantity of apples now 4</w:t>
      </w:r>
    </w:p>
    <w:p w14:paraId="656761AB" w14:textId="71717390" w:rsidR="00B849FA" w:rsidRDefault="00B849FA" w:rsidP="00B849FA">
      <w:r w:rsidRPr="00B849FA">
        <w:lastRenderedPageBreak/>
        <w:drawing>
          <wp:inline distT="0" distB="0" distL="0" distR="0" wp14:anchorId="286B5BBE" wp14:editId="44975787">
            <wp:extent cx="4676775" cy="2806700"/>
            <wp:effectExtent l="0" t="0" r="9525" b="0"/>
            <wp:docPr id="19117691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76916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263" cy="281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20332" w14:textId="77777777" w:rsidR="00B849FA" w:rsidRDefault="00B849FA" w:rsidP="00B849FA"/>
    <w:p w14:paraId="1009EDB3" w14:textId="697899F2" w:rsidR="00B849FA" w:rsidRDefault="00B849FA" w:rsidP="00B849FA">
      <w:pPr>
        <w:pStyle w:val="ListParagraph"/>
        <w:numPr>
          <w:ilvl w:val="0"/>
          <w:numId w:val="1"/>
        </w:numPr>
      </w:pPr>
      <w:r>
        <w:t xml:space="preserve">Delete </w:t>
      </w:r>
      <w:proofErr w:type="gramStart"/>
      <w:r>
        <w:t>item</w:t>
      </w:r>
      <w:proofErr w:type="gramEnd"/>
    </w:p>
    <w:p w14:paraId="4880EA6E" w14:textId="17ACBE14" w:rsidR="00B849FA" w:rsidRDefault="00B849FA" w:rsidP="00B849FA">
      <w:pPr>
        <w:pStyle w:val="ListParagraph"/>
        <w:numPr>
          <w:ilvl w:val="1"/>
          <w:numId w:val="1"/>
        </w:numPr>
      </w:pPr>
      <w:r>
        <w:t xml:space="preserve">Delete </w:t>
      </w:r>
      <w:proofErr w:type="gramStart"/>
      <w:r>
        <w:t>apple</w:t>
      </w:r>
      <w:proofErr w:type="gramEnd"/>
    </w:p>
    <w:p w14:paraId="281B8113" w14:textId="3823E8AB" w:rsidR="00B849FA" w:rsidRDefault="00B849FA" w:rsidP="00B849FA">
      <w:r>
        <w:t>Outcome: Apple deleted</w:t>
      </w:r>
    </w:p>
    <w:p w14:paraId="5D8F210B" w14:textId="0850FE35" w:rsidR="00B849FA" w:rsidRDefault="00B849FA" w:rsidP="00B849FA">
      <w:r w:rsidRPr="00B849FA">
        <w:drawing>
          <wp:inline distT="0" distB="0" distL="0" distR="0" wp14:anchorId="2634FF43" wp14:editId="438498AF">
            <wp:extent cx="5657850" cy="3072003"/>
            <wp:effectExtent l="0" t="0" r="0" b="0"/>
            <wp:docPr id="9160337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603375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6780" cy="307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49FA" w:rsidSect="00B849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61672"/>
    <w:multiLevelType w:val="hybridMultilevel"/>
    <w:tmpl w:val="4F68DA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7110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GwMDEytTQ1NrcwMDRW0lEKTi0uzszPAykwrAUANMZAwCwAAAA="/>
  </w:docVars>
  <w:rsids>
    <w:rsidRoot w:val="0009731A"/>
    <w:rsid w:val="0009731A"/>
    <w:rsid w:val="002971E8"/>
    <w:rsid w:val="00B849FA"/>
    <w:rsid w:val="00E9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8037D"/>
  <w15:chartTrackingRefBased/>
  <w15:docId w15:val="{B3AA71A1-F977-4C79-AD31-82857455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1E8"/>
    <w:pPr>
      <w:spacing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3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73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73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stevenjohnson@gmail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uvdi</dc:creator>
  <cp:keywords/>
  <dc:description/>
  <cp:lastModifiedBy>Samuel Muvdi</cp:lastModifiedBy>
  <cp:revision>1</cp:revision>
  <dcterms:created xsi:type="dcterms:W3CDTF">2023-11-19T16:17:00Z</dcterms:created>
  <dcterms:modified xsi:type="dcterms:W3CDTF">2023-11-19T16:35:00Z</dcterms:modified>
</cp:coreProperties>
</file>